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C34CB" w14:textId="303AC606" w:rsidR="00300BC4" w:rsidRPr="00300BC4" w:rsidRDefault="00EE1230" w:rsidP="00300BC4">
      <w:pPr>
        <w:pStyle w:val="Heading1"/>
        <w:rPr>
          <w:rFonts w:eastAsiaTheme="majorEastAsia"/>
        </w:rPr>
      </w:pPr>
      <w:r>
        <w:rPr>
          <w:rFonts w:eastAsiaTheme="majorEastAsia"/>
        </w:rPr>
        <w:t>Best Practices</w:t>
      </w:r>
      <w:r w:rsidR="00300BC4" w:rsidRPr="00300BC4">
        <w:rPr>
          <w:rFonts w:eastAsiaTheme="majorEastAsia"/>
        </w:rPr>
        <w:t xml:space="preserve"> Committee </w:t>
      </w:r>
      <w:r w:rsidR="00FF0AB5">
        <w:rPr>
          <w:rFonts w:eastAsiaTheme="majorEastAsia"/>
        </w:rPr>
        <w:t xml:space="preserve">Volunteer </w:t>
      </w:r>
      <w:r w:rsidR="00300BC4" w:rsidRPr="00300BC4">
        <w:rPr>
          <w:rFonts w:eastAsiaTheme="majorEastAsia"/>
        </w:rPr>
        <w:t xml:space="preserve">Application </w:t>
      </w:r>
    </w:p>
    <w:p w14:paraId="70B41220" w14:textId="77777777" w:rsidR="00300BC4" w:rsidRPr="00300BC4" w:rsidRDefault="00300BC4" w:rsidP="00300BC4">
      <w:r w:rsidRPr="00300BC4">
        <w:t xml:space="preserve">Name:  </w:t>
      </w:r>
      <w:sdt>
        <w:sdtPr>
          <w:id w:val="-346101517"/>
          <w:placeholder>
            <w:docPart w:val="CE9F2335AF954B1C9F4C49DCF69246C1"/>
          </w:placeholder>
          <w:showingPlcHdr/>
        </w:sdtPr>
        <w:sdtEndPr>
          <w:rPr>
            <w:highlight w:val="lightGray"/>
          </w:rPr>
        </w:sdtEndPr>
        <w:sdtContent>
          <w:r w:rsidRPr="00300BC4">
            <w:rPr>
              <w:color w:val="AEAAAA" w:themeColor="background2" w:themeShade="BF"/>
            </w:rPr>
            <w:t>Enter you First, Middle and Last Name Here</w:t>
          </w:r>
        </w:sdtContent>
      </w:sdt>
    </w:p>
    <w:p w14:paraId="47283768" w14:textId="77777777" w:rsidR="00300BC4" w:rsidRPr="00300BC4" w:rsidRDefault="00300BC4" w:rsidP="00300BC4">
      <w:pPr>
        <w:spacing w:before="0" w:after="160" w:line="259" w:lineRule="auto"/>
        <w:rPr>
          <w:szCs w:val="22"/>
        </w:rPr>
      </w:pPr>
      <w:r w:rsidRPr="00300BC4">
        <w:rPr>
          <w:szCs w:val="22"/>
        </w:rPr>
        <w:t xml:space="preserve">Phone No.:  </w:t>
      </w:r>
      <w:sdt>
        <w:sdtPr>
          <w:rPr>
            <w:szCs w:val="22"/>
          </w:rPr>
          <w:id w:val="309527805"/>
          <w:placeholder>
            <w:docPart w:val="78C8F34D72C3411AA5529FF54E893CFD"/>
          </w:placeholder>
          <w:showingPlcHdr/>
        </w:sdtPr>
        <w:sdtEndPr/>
        <w:sdtContent>
          <w:r w:rsidRPr="00300BC4">
            <w:rPr>
              <w:color w:val="AEAAAA" w:themeColor="background2" w:themeShade="BF"/>
              <w:szCs w:val="22"/>
            </w:rPr>
            <w:t>Enter the Best Phone No. to reach you.</w:t>
          </w:r>
        </w:sdtContent>
      </w:sdt>
    </w:p>
    <w:p w14:paraId="6CE27A0E" w14:textId="77777777" w:rsidR="00300BC4" w:rsidRPr="00300BC4" w:rsidRDefault="00300BC4" w:rsidP="00300BC4">
      <w:pPr>
        <w:spacing w:before="0" w:after="160" w:line="259" w:lineRule="auto"/>
        <w:rPr>
          <w:szCs w:val="22"/>
        </w:rPr>
      </w:pPr>
      <w:r w:rsidRPr="00300BC4">
        <w:rPr>
          <w:szCs w:val="22"/>
        </w:rPr>
        <w:t xml:space="preserve">Email: </w:t>
      </w:r>
      <w:sdt>
        <w:sdtPr>
          <w:rPr>
            <w:szCs w:val="22"/>
          </w:rPr>
          <w:id w:val="-1266696514"/>
          <w:placeholder>
            <w:docPart w:val="63A7B336EB7043BABDE357FB869FAE7D"/>
          </w:placeholder>
          <w:showingPlcHdr/>
        </w:sdtPr>
        <w:sdtEndPr/>
        <w:sdtContent>
          <w:r w:rsidRPr="00300BC4">
            <w:rPr>
              <w:color w:val="AEAAAA" w:themeColor="background2" w:themeShade="BF"/>
              <w:szCs w:val="22"/>
            </w:rPr>
            <w:t>Enter your email address here.</w:t>
          </w:r>
        </w:sdtContent>
      </w:sdt>
    </w:p>
    <w:p w14:paraId="1A4D08B1" w14:textId="77777777" w:rsidR="00300BC4" w:rsidRPr="00300BC4" w:rsidRDefault="00300BC4" w:rsidP="00300BC4">
      <w:pPr>
        <w:keepNext/>
        <w:keepLines/>
        <w:spacing w:before="40" w:after="0" w:line="259" w:lineRule="auto"/>
        <w:outlineLvl w:val="1"/>
        <w:rPr>
          <w:rFonts w:asciiTheme="majorHAnsi" w:eastAsiaTheme="majorEastAsia" w:hAnsiTheme="majorHAnsi" w:cstheme="majorBidi"/>
          <w:b/>
          <w:color w:val="C45911" w:themeColor="accent2" w:themeShade="BF"/>
          <w:sz w:val="26"/>
          <w:szCs w:val="26"/>
        </w:rPr>
      </w:pPr>
      <w:r w:rsidRPr="00300BC4">
        <w:rPr>
          <w:rFonts w:asciiTheme="majorHAnsi" w:eastAsiaTheme="majorEastAsia" w:hAnsiTheme="majorHAnsi" w:cstheme="majorBidi"/>
          <w:b/>
          <w:color w:val="C45911" w:themeColor="accent2" w:themeShade="BF"/>
          <w:sz w:val="26"/>
          <w:szCs w:val="26"/>
        </w:rPr>
        <w:t>Desired Qualifications:</w:t>
      </w:r>
    </w:p>
    <w:p w14:paraId="4048CC3B" w14:textId="64804136" w:rsidR="008B34FA" w:rsidRPr="008B34FA" w:rsidRDefault="008B34FA" w:rsidP="00EE1230">
      <w:pPr>
        <w:rPr>
          <w:b/>
          <w:bCs/>
        </w:rPr>
      </w:pPr>
      <w:r w:rsidRPr="008B34FA">
        <w:rPr>
          <w:b/>
          <w:bCs/>
        </w:rPr>
        <w:t>Select the subcommittee you wish to participate</w:t>
      </w:r>
    </w:p>
    <w:p w14:paraId="6F5DFA80" w14:textId="06D9C709" w:rsidR="008B34FA" w:rsidRPr="00EE1230" w:rsidRDefault="00B30433" w:rsidP="008B34FA">
      <w:sdt>
        <w:sdtPr>
          <w:rPr>
            <w:szCs w:val="22"/>
          </w:rPr>
          <w:id w:val="-1954077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4FA">
            <w:rPr>
              <w:rFonts w:ascii="MS Gothic" w:eastAsia="MS Gothic" w:hAnsi="MS Gothic" w:hint="eastAsia"/>
              <w:szCs w:val="22"/>
            </w:rPr>
            <w:t>☐</w:t>
          </w:r>
        </w:sdtContent>
      </w:sdt>
      <w:r w:rsidR="008B34FA">
        <w:rPr>
          <w:szCs w:val="22"/>
        </w:rPr>
        <w:t xml:space="preserve"> </w:t>
      </w:r>
      <w:r w:rsidR="008B34FA">
        <w:t>New Construction Commissioning (NCCx) Best Practices</w:t>
      </w:r>
      <w:r w:rsidR="008B34FA" w:rsidRPr="00EE1230">
        <w:t xml:space="preserve"> </w:t>
      </w:r>
    </w:p>
    <w:p w14:paraId="035FF58B" w14:textId="798500C1" w:rsidR="008B34FA" w:rsidRDefault="00B30433" w:rsidP="008B34FA">
      <w:sdt>
        <w:sdtPr>
          <w:id w:val="-149676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4FA" w:rsidRPr="00EE1230">
            <w:rPr>
              <w:rFonts w:ascii="MS Gothic" w:eastAsia="MS Gothic" w:hAnsi="MS Gothic" w:hint="eastAsia"/>
            </w:rPr>
            <w:t>☐</w:t>
          </w:r>
        </w:sdtContent>
      </w:sdt>
      <w:r w:rsidR="008B34FA" w:rsidRPr="00EE1230">
        <w:t xml:space="preserve"> </w:t>
      </w:r>
      <w:r w:rsidR="008B34FA">
        <w:t>Existing Building Commissioning (EBCx) Best Practices</w:t>
      </w:r>
      <w:r w:rsidR="008B34FA" w:rsidRPr="00EE1230">
        <w:t xml:space="preserve"> </w:t>
      </w:r>
    </w:p>
    <w:p w14:paraId="574F39F6" w14:textId="424E92A0" w:rsidR="008B34FA" w:rsidRDefault="00B30433" w:rsidP="008B34FA">
      <w:sdt>
        <w:sdtPr>
          <w:id w:val="1247148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4FA" w:rsidRPr="00EE1230">
            <w:rPr>
              <w:rFonts w:ascii="MS Gothic" w:eastAsia="MS Gothic" w:hAnsi="MS Gothic" w:hint="eastAsia"/>
            </w:rPr>
            <w:t>☐</w:t>
          </w:r>
        </w:sdtContent>
      </w:sdt>
      <w:r w:rsidR="008B34FA" w:rsidRPr="00EE1230">
        <w:t xml:space="preserve"> </w:t>
      </w:r>
      <w:r w:rsidR="008B34FA">
        <w:t>Ongoing Commissioning</w:t>
      </w:r>
      <w:r w:rsidR="008B34FA" w:rsidRPr="00EE1230">
        <w:t xml:space="preserve"> </w:t>
      </w:r>
      <w:r w:rsidR="008B34FA">
        <w:t>(OCx)</w:t>
      </w:r>
    </w:p>
    <w:p w14:paraId="2752A4F0" w14:textId="77777777" w:rsidR="008B34FA" w:rsidRPr="00EE1230" w:rsidRDefault="008B34FA" w:rsidP="00EE1230"/>
    <w:p w14:paraId="0EE922C8" w14:textId="369FF7E0" w:rsidR="00B86225" w:rsidRDefault="00B86225" w:rsidP="00EE1230">
      <w:pPr>
        <w:spacing w:before="0" w:after="0"/>
      </w:pPr>
      <w:r w:rsidRPr="00EE1230">
        <w:t xml:space="preserve">Subject Matter Expert in the commissioning of the following systems: </w:t>
      </w:r>
    </w:p>
    <w:p w14:paraId="0475CF57" w14:textId="77777777" w:rsidR="00EE1230" w:rsidRPr="00EE1230" w:rsidRDefault="00EE1230" w:rsidP="00EE1230">
      <w:pPr>
        <w:spacing w:before="0"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6225" w:rsidRPr="00372BB0" w14:paraId="75380AB5" w14:textId="77777777" w:rsidTr="00EB47E3">
        <w:tc>
          <w:tcPr>
            <w:tcW w:w="4675" w:type="dxa"/>
          </w:tcPr>
          <w:p w14:paraId="020C0356" w14:textId="77777777" w:rsidR="00B86225" w:rsidRPr="00372BB0" w:rsidRDefault="00B86225" w:rsidP="00EB47E3">
            <w:pPr>
              <w:rPr>
                <w:b/>
              </w:rPr>
            </w:pPr>
            <w:r w:rsidRPr="00372BB0">
              <w:rPr>
                <w:b/>
              </w:rPr>
              <w:t>Systems</w:t>
            </w:r>
          </w:p>
        </w:tc>
        <w:tc>
          <w:tcPr>
            <w:tcW w:w="4675" w:type="dxa"/>
          </w:tcPr>
          <w:p w14:paraId="21E8A614" w14:textId="77777777" w:rsidR="00B86225" w:rsidRPr="00372BB0" w:rsidRDefault="00B86225" w:rsidP="00EB47E3">
            <w:pPr>
              <w:rPr>
                <w:b/>
              </w:rPr>
            </w:pPr>
          </w:p>
        </w:tc>
      </w:tr>
      <w:tr w:rsidR="00B86225" w:rsidRPr="002E0260" w14:paraId="5A901674" w14:textId="77777777" w:rsidTr="00EB47E3">
        <w:tc>
          <w:tcPr>
            <w:tcW w:w="4675" w:type="dxa"/>
          </w:tcPr>
          <w:p w14:paraId="01FFB081" w14:textId="77777777" w:rsidR="00B86225" w:rsidRPr="002E0260" w:rsidRDefault="00B30433" w:rsidP="00EB47E3">
            <w:sdt>
              <w:sdtPr>
                <w:id w:val="200478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</w:t>
            </w:r>
            <w:r w:rsidR="00B86225" w:rsidRPr="002E0260">
              <w:t xml:space="preserve">HVAC </w:t>
            </w:r>
            <w:r w:rsidR="00B86225">
              <w:t xml:space="preserve">Systems &amp; Equipment  </w:t>
            </w:r>
          </w:p>
        </w:tc>
        <w:tc>
          <w:tcPr>
            <w:tcW w:w="4675" w:type="dxa"/>
          </w:tcPr>
          <w:p w14:paraId="4922E3F5" w14:textId="77777777" w:rsidR="00B86225" w:rsidRPr="002E0260" w:rsidRDefault="00B30433" w:rsidP="00EB47E3">
            <w:sdt>
              <w:sdtPr>
                <w:id w:val="-188293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</w:t>
            </w:r>
            <w:r w:rsidR="00B86225" w:rsidRPr="002E0260">
              <w:t xml:space="preserve">Electrical </w:t>
            </w:r>
            <w:r w:rsidR="00B86225">
              <w:t xml:space="preserve">Systems &amp; </w:t>
            </w:r>
            <w:r w:rsidR="00B86225" w:rsidRPr="002E0260">
              <w:t>Equipment</w:t>
            </w:r>
          </w:p>
        </w:tc>
      </w:tr>
      <w:tr w:rsidR="00B86225" w:rsidRPr="002E0260" w14:paraId="79B836CA" w14:textId="77777777" w:rsidTr="00EB47E3">
        <w:tc>
          <w:tcPr>
            <w:tcW w:w="4675" w:type="dxa"/>
          </w:tcPr>
          <w:p w14:paraId="64BA58EC" w14:textId="77777777" w:rsidR="00B86225" w:rsidRPr="002E0260" w:rsidRDefault="00B30433" w:rsidP="00EB47E3">
            <w:sdt>
              <w:sdtPr>
                <w:id w:val="-112392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Domestic W</w:t>
            </w:r>
            <w:r w:rsidR="00B86225" w:rsidRPr="002E0260">
              <w:t>ater Systems</w:t>
            </w:r>
          </w:p>
        </w:tc>
        <w:tc>
          <w:tcPr>
            <w:tcW w:w="4675" w:type="dxa"/>
          </w:tcPr>
          <w:p w14:paraId="5BF24E71" w14:textId="77777777" w:rsidR="00B86225" w:rsidRPr="002E0260" w:rsidRDefault="00B30433" w:rsidP="00EB47E3">
            <w:sdt>
              <w:sdtPr>
                <w:id w:val="-206824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Lighting Controls &amp; </w:t>
            </w:r>
            <w:r w:rsidR="00B86225" w:rsidRPr="002E0260">
              <w:t>Daylighting</w:t>
            </w:r>
          </w:p>
        </w:tc>
      </w:tr>
      <w:tr w:rsidR="00B86225" w:rsidRPr="002E0260" w14:paraId="50EEC69B" w14:textId="77777777" w:rsidTr="00EB47E3">
        <w:tc>
          <w:tcPr>
            <w:tcW w:w="4675" w:type="dxa"/>
          </w:tcPr>
          <w:p w14:paraId="2B1AD93F" w14:textId="77777777" w:rsidR="00B86225" w:rsidRPr="002E0260" w:rsidRDefault="00B30433" w:rsidP="00EB47E3">
            <w:pPr>
              <w:rPr>
                <w:rFonts w:ascii="MS Gothic" w:eastAsia="MS Gothic" w:hAnsi="MS Gothic"/>
              </w:rPr>
            </w:pPr>
            <w:sdt>
              <w:sdtPr>
                <w:id w:val="-46134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Fire Protection &amp; Life Safety Systems</w:t>
            </w:r>
          </w:p>
        </w:tc>
        <w:tc>
          <w:tcPr>
            <w:tcW w:w="4675" w:type="dxa"/>
          </w:tcPr>
          <w:p w14:paraId="400D1516" w14:textId="77777777" w:rsidR="00B86225" w:rsidRPr="002E0260" w:rsidRDefault="00B30433" w:rsidP="00EB47E3">
            <w:pPr>
              <w:rPr>
                <w:rFonts w:ascii="MS Gothic" w:eastAsia="MS Gothic" w:hAnsi="MS Gothic"/>
              </w:rPr>
            </w:pPr>
            <w:sdt>
              <w:sdtPr>
                <w:id w:val="117668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Renewable Energy Systems</w:t>
            </w:r>
          </w:p>
        </w:tc>
      </w:tr>
      <w:tr w:rsidR="00B86225" w:rsidRPr="002E0260" w14:paraId="49D7954D" w14:textId="77777777" w:rsidTr="00EB47E3">
        <w:tc>
          <w:tcPr>
            <w:tcW w:w="4675" w:type="dxa"/>
          </w:tcPr>
          <w:p w14:paraId="73460B70" w14:textId="77777777" w:rsidR="00B86225" w:rsidRDefault="00B30433" w:rsidP="00EB47E3">
            <w:pPr>
              <w:rPr>
                <w:rFonts w:ascii="MS Gothic" w:eastAsia="MS Gothic" w:hAnsi="MS Gothic"/>
              </w:rPr>
            </w:pPr>
            <w:sdt>
              <w:sdtPr>
                <w:id w:val="-209353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Building Enclosure </w:t>
            </w:r>
          </w:p>
        </w:tc>
        <w:tc>
          <w:tcPr>
            <w:tcW w:w="4675" w:type="dxa"/>
          </w:tcPr>
          <w:p w14:paraId="6131AD70" w14:textId="77777777" w:rsidR="00B86225" w:rsidRPr="00372BB0" w:rsidRDefault="00B86225" w:rsidP="00EB47E3"/>
        </w:tc>
      </w:tr>
      <w:tr w:rsidR="00B86225" w:rsidRPr="00372BB0" w14:paraId="32B4E311" w14:textId="77777777" w:rsidTr="00EB47E3">
        <w:tc>
          <w:tcPr>
            <w:tcW w:w="4675" w:type="dxa"/>
          </w:tcPr>
          <w:p w14:paraId="6E878F39" w14:textId="77777777" w:rsidR="00B86225" w:rsidRPr="00372BB0" w:rsidRDefault="00B86225" w:rsidP="00EB47E3">
            <w:pPr>
              <w:rPr>
                <w:rFonts w:eastAsia="MS Gothic"/>
                <w:b/>
              </w:rPr>
            </w:pPr>
            <w:r w:rsidRPr="00372BB0">
              <w:rPr>
                <w:rFonts w:eastAsia="MS Gothic"/>
                <w:b/>
              </w:rPr>
              <w:t>Process Commissioning</w:t>
            </w:r>
          </w:p>
        </w:tc>
        <w:tc>
          <w:tcPr>
            <w:tcW w:w="4675" w:type="dxa"/>
          </w:tcPr>
          <w:p w14:paraId="618E7F42" w14:textId="77777777" w:rsidR="00B86225" w:rsidRPr="00372BB0" w:rsidRDefault="00B86225" w:rsidP="00EB47E3">
            <w:pPr>
              <w:rPr>
                <w:rFonts w:ascii="MS Gothic" w:eastAsia="MS Gothic" w:hAnsi="MS Gothic"/>
                <w:b/>
              </w:rPr>
            </w:pPr>
          </w:p>
        </w:tc>
      </w:tr>
      <w:tr w:rsidR="00B86225" w:rsidRPr="002E0260" w14:paraId="1E8D4DC4" w14:textId="77777777" w:rsidTr="00EB47E3">
        <w:tc>
          <w:tcPr>
            <w:tcW w:w="4675" w:type="dxa"/>
          </w:tcPr>
          <w:p w14:paraId="6077BFB7" w14:textId="77777777" w:rsidR="00B86225" w:rsidRPr="002E0260" w:rsidRDefault="00B30433" w:rsidP="00EB47E3">
            <w:sdt>
              <w:sdtPr>
                <w:id w:val="9875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New Construction Commissioning  </w:t>
            </w:r>
          </w:p>
        </w:tc>
        <w:tc>
          <w:tcPr>
            <w:tcW w:w="4675" w:type="dxa"/>
          </w:tcPr>
          <w:p w14:paraId="6D02C6B0" w14:textId="77777777" w:rsidR="00B86225" w:rsidRPr="002E0260" w:rsidRDefault="00B30433" w:rsidP="00EB47E3">
            <w:sdt>
              <w:sdtPr>
                <w:id w:val="156922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Existing Building Commissioning</w:t>
            </w:r>
          </w:p>
        </w:tc>
      </w:tr>
      <w:tr w:rsidR="00B86225" w:rsidRPr="002E0260" w14:paraId="37B72512" w14:textId="77777777" w:rsidTr="00EB47E3">
        <w:tc>
          <w:tcPr>
            <w:tcW w:w="4675" w:type="dxa"/>
          </w:tcPr>
          <w:p w14:paraId="2DED2D8C" w14:textId="77777777" w:rsidR="00B86225" w:rsidRPr="002E0260" w:rsidRDefault="00B30433" w:rsidP="00EB47E3">
            <w:sdt>
              <w:sdtPr>
                <w:id w:val="136077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Monitoring Based Commissioning  </w:t>
            </w:r>
          </w:p>
        </w:tc>
        <w:tc>
          <w:tcPr>
            <w:tcW w:w="4675" w:type="dxa"/>
          </w:tcPr>
          <w:p w14:paraId="7EF9296D" w14:textId="77777777" w:rsidR="00B86225" w:rsidRPr="002E0260" w:rsidRDefault="00B30433" w:rsidP="00EB47E3">
            <w:sdt>
              <w:sdtPr>
                <w:id w:val="99569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Ongoing Commissioning</w:t>
            </w:r>
          </w:p>
        </w:tc>
      </w:tr>
      <w:tr w:rsidR="00B86225" w:rsidRPr="002E0260" w14:paraId="577C18B1" w14:textId="77777777" w:rsidTr="00EB47E3">
        <w:tc>
          <w:tcPr>
            <w:tcW w:w="4675" w:type="dxa"/>
          </w:tcPr>
          <w:p w14:paraId="081601BA" w14:textId="77777777" w:rsidR="00B86225" w:rsidRPr="00372BB0" w:rsidRDefault="00B86225" w:rsidP="00EB47E3">
            <w:pPr>
              <w:rPr>
                <w:rFonts w:eastAsia="MS Gothic"/>
                <w:b/>
              </w:rPr>
            </w:pPr>
            <w:r w:rsidRPr="00372BB0">
              <w:rPr>
                <w:rFonts w:eastAsia="MS Gothic"/>
                <w:b/>
              </w:rPr>
              <w:t>Buil</w:t>
            </w:r>
            <w:r>
              <w:rPr>
                <w:rFonts w:eastAsia="MS Gothic"/>
                <w:b/>
              </w:rPr>
              <w:t>d</w:t>
            </w:r>
            <w:r w:rsidRPr="00372BB0">
              <w:rPr>
                <w:rFonts w:eastAsia="MS Gothic"/>
                <w:b/>
              </w:rPr>
              <w:t>ing Type</w:t>
            </w:r>
          </w:p>
        </w:tc>
        <w:tc>
          <w:tcPr>
            <w:tcW w:w="4675" w:type="dxa"/>
          </w:tcPr>
          <w:p w14:paraId="4F4CFC69" w14:textId="77777777" w:rsidR="00B86225" w:rsidRDefault="00B86225" w:rsidP="00EB47E3">
            <w:pPr>
              <w:rPr>
                <w:rFonts w:ascii="MS Gothic" w:eastAsia="MS Gothic" w:hAnsi="MS Gothic"/>
              </w:rPr>
            </w:pPr>
          </w:p>
        </w:tc>
      </w:tr>
      <w:tr w:rsidR="00B86225" w:rsidRPr="002E0260" w14:paraId="3FE3EC61" w14:textId="77777777" w:rsidTr="00EB47E3">
        <w:tc>
          <w:tcPr>
            <w:tcW w:w="4675" w:type="dxa"/>
          </w:tcPr>
          <w:p w14:paraId="4ECC2241" w14:textId="77777777" w:rsidR="00B86225" w:rsidRPr="002E0260" w:rsidRDefault="00B30433" w:rsidP="00EB47E3">
            <w:sdt>
              <w:sdtPr>
                <w:id w:val="-7868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Hospitals  </w:t>
            </w:r>
          </w:p>
        </w:tc>
        <w:tc>
          <w:tcPr>
            <w:tcW w:w="4675" w:type="dxa"/>
          </w:tcPr>
          <w:p w14:paraId="084AFD4B" w14:textId="77777777" w:rsidR="00B86225" w:rsidRPr="002E0260" w:rsidRDefault="00B30433" w:rsidP="00EB47E3">
            <w:sdt>
              <w:sdtPr>
                <w:id w:val="-1378849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Clean Rooms</w:t>
            </w:r>
          </w:p>
        </w:tc>
      </w:tr>
      <w:tr w:rsidR="00B86225" w:rsidRPr="002E0260" w14:paraId="6C6E06B3" w14:textId="77777777" w:rsidTr="00EB47E3">
        <w:tc>
          <w:tcPr>
            <w:tcW w:w="4675" w:type="dxa"/>
          </w:tcPr>
          <w:p w14:paraId="25F01FAE" w14:textId="77777777" w:rsidR="00B86225" w:rsidRPr="002E0260" w:rsidRDefault="00B30433" w:rsidP="00EB47E3">
            <w:sdt>
              <w:sdtPr>
                <w:id w:val="63245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Data Centers  </w:t>
            </w:r>
          </w:p>
        </w:tc>
        <w:tc>
          <w:tcPr>
            <w:tcW w:w="4675" w:type="dxa"/>
          </w:tcPr>
          <w:p w14:paraId="07FC12E8" w14:textId="77777777" w:rsidR="00B86225" w:rsidRPr="002E0260" w:rsidRDefault="00B30433" w:rsidP="00EB47E3">
            <w:sdt>
              <w:sdtPr>
                <w:id w:val="-9355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University </w:t>
            </w:r>
          </w:p>
        </w:tc>
      </w:tr>
      <w:tr w:rsidR="00B86225" w:rsidRPr="002E0260" w14:paraId="4A4581C5" w14:textId="77777777" w:rsidTr="00EB47E3">
        <w:tc>
          <w:tcPr>
            <w:tcW w:w="4675" w:type="dxa"/>
          </w:tcPr>
          <w:p w14:paraId="5403F89D" w14:textId="77777777" w:rsidR="00B86225" w:rsidRPr="002E0260" w:rsidRDefault="00B30433" w:rsidP="00EB47E3">
            <w:sdt>
              <w:sdtPr>
                <w:id w:val="-1284339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K-12 Schools </w:t>
            </w:r>
          </w:p>
        </w:tc>
        <w:tc>
          <w:tcPr>
            <w:tcW w:w="4675" w:type="dxa"/>
          </w:tcPr>
          <w:p w14:paraId="376574FB" w14:textId="77777777" w:rsidR="00B86225" w:rsidRPr="002E0260" w:rsidRDefault="00B30433" w:rsidP="00EB47E3">
            <w:sdt>
              <w:sdtPr>
                <w:id w:val="-54274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Municipal Buildings</w:t>
            </w:r>
          </w:p>
        </w:tc>
      </w:tr>
      <w:tr w:rsidR="00B86225" w:rsidRPr="002E0260" w14:paraId="61225E62" w14:textId="77777777" w:rsidTr="00EB47E3">
        <w:tc>
          <w:tcPr>
            <w:tcW w:w="4675" w:type="dxa"/>
          </w:tcPr>
          <w:p w14:paraId="6790526F" w14:textId="77777777" w:rsidR="00B86225" w:rsidRPr="002E0260" w:rsidRDefault="00B30433" w:rsidP="00EB47E3">
            <w:sdt>
              <w:sdtPr>
                <w:id w:val="167484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Federal Facilities</w:t>
            </w:r>
          </w:p>
        </w:tc>
        <w:tc>
          <w:tcPr>
            <w:tcW w:w="4675" w:type="dxa"/>
          </w:tcPr>
          <w:p w14:paraId="26B74D6F" w14:textId="77777777" w:rsidR="00B86225" w:rsidRPr="002E0260" w:rsidRDefault="00B30433" w:rsidP="00EB47E3">
            <w:sdt>
              <w:sdtPr>
                <w:id w:val="137965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Retail Facilities</w:t>
            </w:r>
          </w:p>
        </w:tc>
      </w:tr>
      <w:tr w:rsidR="00B86225" w:rsidRPr="002E0260" w14:paraId="466117DB" w14:textId="77777777" w:rsidTr="00EB47E3">
        <w:tc>
          <w:tcPr>
            <w:tcW w:w="4675" w:type="dxa"/>
          </w:tcPr>
          <w:p w14:paraId="7E8BC53E" w14:textId="77777777" w:rsidR="00B86225" w:rsidRPr="002E0260" w:rsidRDefault="00B30433" w:rsidP="00EB47E3">
            <w:sdt>
              <w:sdtPr>
                <w:id w:val="-51584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Office Buildings</w:t>
            </w:r>
          </w:p>
        </w:tc>
        <w:tc>
          <w:tcPr>
            <w:tcW w:w="4675" w:type="dxa"/>
          </w:tcPr>
          <w:p w14:paraId="531ACE17" w14:textId="77777777" w:rsidR="00B86225" w:rsidRPr="002E0260" w:rsidRDefault="00B30433" w:rsidP="00EB47E3">
            <w:sdt>
              <w:sdtPr>
                <w:id w:val="-189333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225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86225">
              <w:t xml:space="preserve">  List others</w:t>
            </w:r>
          </w:p>
        </w:tc>
      </w:tr>
    </w:tbl>
    <w:p w14:paraId="1261DB0C" w14:textId="77777777" w:rsidR="00EE1230" w:rsidRDefault="00EE1230" w:rsidP="00300BC4">
      <w:pPr>
        <w:spacing w:before="0"/>
        <w:rPr>
          <w:szCs w:val="22"/>
        </w:rPr>
      </w:pPr>
    </w:p>
    <w:p w14:paraId="7DE5FC34" w14:textId="50530BF3" w:rsidR="00F35CE5" w:rsidRDefault="00F35CE5" w:rsidP="00300BC4">
      <w:pPr>
        <w:spacing w:before="0"/>
        <w:rPr>
          <w:szCs w:val="22"/>
        </w:rPr>
      </w:pPr>
    </w:p>
    <w:p w14:paraId="53EAE47A" w14:textId="77777777" w:rsidR="00F35CE5" w:rsidRDefault="00F35CE5" w:rsidP="00300BC4">
      <w:pPr>
        <w:spacing w:before="0"/>
        <w:rPr>
          <w:szCs w:val="22"/>
        </w:rPr>
      </w:pPr>
    </w:p>
    <w:p w14:paraId="5DED7496" w14:textId="77777777" w:rsidR="00F35CE5" w:rsidRDefault="00F35CE5" w:rsidP="00300BC4">
      <w:pPr>
        <w:spacing w:before="0"/>
        <w:rPr>
          <w:szCs w:val="22"/>
        </w:rPr>
      </w:pPr>
    </w:p>
    <w:p w14:paraId="079EFDDA" w14:textId="77777777" w:rsidR="00300BC4" w:rsidRPr="00300BC4" w:rsidRDefault="00300BC4" w:rsidP="00300BC4">
      <w:pPr>
        <w:tabs>
          <w:tab w:val="left" w:pos="1890"/>
        </w:tabs>
        <w:spacing w:before="0" w:after="240" w:line="257" w:lineRule="auto"/>
        <w:rPr>
          <w:szCs w:val="22"/>
        </w:rPr>
      </w:pPr>
      <w:r w:rsidRPr="00300BC4">
        <w:rPr>
          <w:szCs w:val="22"/>
        </w:rPr>
        <w:t xml:space="preserve">Submit </w:t>
      </w:r>
      <w:proofErr w:type="gramStart"/>
      <w:r w:rsidRPr="00300BC4">
        <w:rPr>
          <w:szCs w:val="22"/>
        </w:rPr>
        <w:t>to:</w:t>
      </w:r>
      <w:proofErr w:type="gramEnd"/>
      <w:r w:rsidRPr="00300BC4">
        <w:rPr>
          <w:szCs w:val="22"/>
        </w:rPr>
        <w:t xml:space="preserve">  Liz Fischer, at </w:t>
      </w:r>
      <w:hyperlink r:id="rId8" w:history="1">
        <w:r w:rsidRPr="00300BC4">
          <w:rPr>
            <w:color w:val="0563C1" w:themeColor="hyperlink"/>
            <w:szCs w:val="22"/>
            <w:u w:val="single"/>
          </w:rPr>
          <w:t>LFischer@bcxa.org</w:t>
        </w:r>
      </w:hyperlink>
      <w:r w:rsidRPr="00300BC4">
        <w:rPr>
          <w:szCs w:val="22"/>
        </w:rPr>
        <w:t>.  For Questions Call 971-245-6078</w:t>
      </w:r>
    </w:p>
    <w:sectPr w:rsidR="00300BC4" w:rsidRPr="00300BC4" w:rsidSect="00D8103C">
      <w:type w:val="continuous"/>
      <w:pgSz w:w="12240" w:h="15840"/>
      <w:pgMar w:top="1440" w:right="1440" w:bottom="1440" w:left="1440" w:header="446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Bold">
    <w:panose1 w:val="020B07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553BF"/>
    <w:multiLevelType w:val="hybridMultilevel"/>
    <w:tmpl w:val="59BCFD6A"/>
    <w:lvl w:ilvl="0" w:tplc="8952AE98">
      <w:start w:val="1"/>
      <w:numFmt w:val="decimal"/>
      <w:pStyle w:val="Heading2"/>
      <w:lvlText w:val="%1.0"/>
      <w:lvlJc w:val="left"/>
      <w:pPr>
        <w:ind w:left="360" w:hanging="36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85623" w:themeColor="accent6" w:themeShade="8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34893"/>
    <w:multiLevelType w:val="multilevel"/>
    <w:tmpl w:val="61CC5E16"/>
    <w:lvl w:ilvl="0">
      <w:start w:val="1"/>
      <w:numFmt w:val="decimal"/>
      <w:lvlText w:val="%1"/>
      <w:lvlJc w:val="left"/>
      <w:pPr>
        <w:ind w:left="9792" w:hanging="432"/>
      </w:pPr>
    </w:lvl>
    <w:lvl w:ilvl="1">
      <w:start w:val="1"/>
      <w:numFmt w:val="decimal"/>
      <w:lvlText w:val="%1.%2"/>
      <w:lvlJc w:val="left"/>
      <w:pPr>
        <w:ind w:left="9936" w:hanging="576"/>
      </w:pPr>
    </w:lvl>
    <w:lvl w:ilvl="2">
      <w:start w:val="1"/>
      <w:numFmt w:val="decimal"/>
      <w:lvlText w:val="%1.%2.%3"/>
      <w:lvlJc w:val="left"/>
      <w:pPr>
        <w:ind w:left="10080" w:hanging="720"/>
      </w:pPr>
    </w:lvl>
    <w:lvl w:ilvl="3">
      <w:start w:val="1"/>
      <w:numFmt w:val="decimal"/>
      <w:pStyle w:val="Heading4"/>
      <w:lvlText w:val="%1.%2.%3.%4"/>
      <w:lvlJc w:val="left"/>
      <w:pPr>
        <w:ind w:left="10224" w:hanging="864"/>
      </w:pPr>
    </w:lvl>
    <w:lvl w:ilvl="4">
      <w:start w:val="1"/>
      <w:numFmt w:val="decimal"/>
      <w:pStyle w:val="Heading5"/>
      <w:lvlText w:val="%1.%2.%3.%4.%5"/>
      <w:lvlJc w:val="left"/>
      <w:pPr>
        <w:ind w:left="1036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051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065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080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0944" w:hanging="1584"/>
      </w:pPr>
    </w:lvl>
  </w:abstractNum>
  <w:abstractNum w:abstractNumId="3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E6C30"/>
    <w:multiLevelType w:val="hybridMultilevel"/>
    <w:tmpl w:val="E140E3DA"/>
    <w:lvl w:ilvl="0" w:tplc="C2DC1EC6">
      <w:start w:val="1"/>
      <w:numFmt w:val="decimal"/>
      <w:pStyle w:val="Heading3"/>
      <w:lvlText w:val="%1.2"/>
      <w:lvlJc w:val="left"/>
      <w:pPr>
        <w:ind w:left="648" w:hanging="36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85623" w:themeColor="accent6" w:themeShade="8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5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27YsmBy53pzUA6jFeV0sm76eSwO0Srm+genTP+N94zWs0z4eUsB8OEI5djtbOj8LqmOKuoWaeXeTNkKCpoGUA==" w:salt="0b7tV5yFMGJwipE/Jb1Mvg==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rA0MrA0sjA3MzdS0lEKTi0uzszPAykwqgUAZAgG3CwAAAA="/>
  </w:docVars>
  <w:rsids>
    <w:rsidRoot w:val="00300BC4"/>
    <w:rsid w:val="00016FCB"/>
    <w:rsid w:val="00136D2D"/>
    <w:rsid w:val="00300BC4"/>
    <w:rsid w:val="00311406"/>
    <w:rsid w:val="00387A92"/>
    <w:rsid w:val="00666012"/>
    <w:rsid w:val="006D3E6E"/>
    <w:rsid w:val="007002A2"/>
    <w:rsid w:val="00845556"/>
    <w:rsid w:val="008A21F3"/>
    <w:rsid w:val="008B34FA"/>
    <w:rsid w:val="009A31F3"/>
    <w:rsid w:val="00B30433"/>
    <w:rsid w:val="00B86225"/>
    <w:rsid w:val="00D8103C"/>
    <w:rsid w:val="00ED4F5B"/>
    <w:rsid w:val="00EE1230"/>
    <w:rsid w:val="00F35CE5"/>
    <w:rsid w:val="00F40A38"/>
    <w:rsid w:val="00FB6DB6"/>
    <w:rsid w:val="00FC437C"/>
    <w:rsid w:val="00FF0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93F22"/>
  <w15:chartTrackingRefBased/>
  <w15:docId w15:val="{A4D4B386-910B-415B-B16A-AE8C5C054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  <w:ind w:left="432" w:hanging="432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00BC4"/>
    <w:pPr>
      <w:ind w:left="0" w:firstLine="0"/>
    </w:pPr>
    <w:rPr>
      <w:szCs w:val="20"/>
    </w:rPr>
  </w:style>
  <w:style w:type="paragraph" w:styleId="Heading1">
    <w:name w:val="heading 1"/>
    <w:basedOn w:val="Normal"/>
    <w:next w:val="Normal"/>
    <w:link w:val="Heading1Char"/>
    <w:qFormat/>
    <w:rsid w:val="00300BC4"/>
    <w:pPr>
      <w:keepNext/>
      <w:outlineLvl w:val="0"/>
    </w:pPr>
    <w:rPr>
      <w:rFonts w:ascii="Arial" w:eastAsia="Times New Roman" w:hAnsi="Arial" w:cs="Times New Roman"/>
      <w:b/>
      <w:color w:val="C45911" w:themeColor="accent2" w:themeShade="BF"/>
      <w:sz w:val="28"/>
    </w:rPr>
  </w:style>
  <w:style w:type="paragraph" w:styleId="Heading2">
    <w:name w:val="heading 2"/>
    <w:basedOn w:val="Heading1"/>
    <w:next w:val="Heading3"/>
    <w:link w:val="Heading2Char"/>
    <w:qFormat/>
    <w:rsid w:val="00845556"/>
    <w:pPr>
      <w:numPr>
        <w:numId w:val="2"/>
      </w:numPr>
      <w:outlineLvl w:val="1"/>
    </w:pPr>
    <w:rPr>
      <w:rFonts w:ascii="Arial Bold" w:hAnsi="Arial Bold"/>
      <w:b w:val="0"/>
      <w:color w:val="385623" w:themeColor="accent6" w:themeShade="80"/>
    </w:rPr>
  </w:style>
  <w:style w:type="paragraph" w:styleId="Heading3">
    <w:name w:val="heading 3"/>
    <w:basedOn w:val="Heading2"/>
    <w:link w:val="Heading3Char"/>
    <w:uiPriority w:val="9"/>
    <w:unhideWhenUsed/>
    <w:qFormat/>
    <w:rsid w:val="00845556"/>
    <w:pPr>
      <w:keepLines/>
      <w:numPr>
        <w:numId w:val="3"/>
      </w:numPr>
      <w:tabs>
        <w:tab w:val="left" w:pos="72"/>
      </w:tabs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5556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45556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5556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5556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5556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5556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cka">
    <w:name w:val="Quick a."/>
    <w:basedOn w:val="Normal"/>
    <w:rsid w:val="00845556"/>
    <w:pPr>
      <w:ind w:hanging="720"/>
    </w:pPr>
    <w:rPr>
      <w:rFonts w:ascii="Times New Roman" w:eastAsia="Times New Roman" w:hAnsi="Times New Roman" w:cs="Times New Roman"/>
      <w:sz w:val="20"/>
    </w:rPr>
  </w:style>
  <w:style w:type="character" w:customStyle="1" w:styleId="Heading1Char">
    <w:name w:val="Heading 1 Char"/>
    <w:basedOn w:val="DefaultParagraphFont"/>
    <w:link w:val="Heading1"/>
    <w:rsid w:val="00300BC4"/>
    <w:rPr>
      <w:rFonts w:ascii="Arial" w:eastAsia="Times New Roman" w:hAnsi="Arial" w:cs="Times New Roman"/>
      <w:b/>
      <w:color w:val="C45911" w:themeColor="accent2" w:themeShade="BF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845556"/>
    <w:rPr>
      <w:rFonts w:ascii="Arial Bold" w:eastAsia="Times New Roman" w:hAnsi="Arial Bold" w:cs="Times New Roman"/>
      <w:color w:val="385623" w:themeColor="accent6" w:themeShade="80"/>
      <w:sz w:val="28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45556"/>
    <w:rPr>
      <w:rFonts w:ascii="Arial" w:eastAsiaTheme="majorEastAsia" w:hAnsi="Arial" w:cstheme="majorBidi"/>
      <w:color w:val="385623" w:themeColor="accent6" w:themeShade="80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45556"/>
    <w:rPr>
      <w:rFonts w:asciiTheme="majorHAnsi" w:eastAsiaTheme="majorEastAsia" w:hAnsiTheme="majorHAnsi" w:cstheme="majorBidi"/>
      <w:i/>
      <w:iCs/>
      <w:color w:val="2E74B5" w:themeColor="accent1" w:themeShade="BF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45556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5556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5556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555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55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5556"/>
    <w:rPr>
      <w:rFonts w:eastAsia="Times New Roman" w:cs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5556"/>
    <w:rPr>
      <w:rFonts w:ascii="Century Schoolbook" w:eastAsia="Times New Roman" w:hAnsi="Century Schoolbook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5556"/>
    <w:pPr>
      <w:tabs>
        <w:tab w:val="center" w:pos="4680"/>
        <w:tab w:val="right" w:pos="9360"/>
      </w:tabs>
    </w:pPr>
    <w:rPr>
      <w:rFonts w:eastAsia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45556"/>
    <w:rPr>
      <w:rFonts w:ascii="Century Schoolbook" w:eastAsia="Times New Roman" w:hAnsi="Century Schoolbook" w:cs="Times New Roman"/>
      <w:szCs w:val="20"/>
    </w:rPr>
  </w:style>
  <w:style w:type="paragraph" w:styleId="Footer">
    <w:name w:val="footer"/>
    <w:basedOn w:val="Normal"/>
    <w:link w:val="FooterChar"/>
    <w:semiHidden/>
    <w:rsid w:val="00845556"/>
    <w:pPr>
      <w:tabs>
        <w:tab w:val="center" w:pos="4320"/>
        <w:tab w:val="right" w:pos="8640"/>
      </w:tabs>
    </w:pPr>
    <w:rPr>
      <w:rFonts w:eastAsia="Times New Roman" w:cs="Times New Roman"/>
    </w:rPr>
  </w:style>
  <w:style w:type="character" w:customStyle="1" w:styleId="FooterChar">
    <w:name w:val="Footer Char"/>
    <w:basedOn w:val="DefaultParagraphFont"/>
    <w:link w:val="Footer"/>
    <w:semiHidden/>
    <w:rsid w:val="00845556"/>
    <w:rPr>
      <w:rFonts w:ascii="Century Schoolbook" w:eastAsia="Times New Roman" w:hAnsi="Century Schoolbook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45556"/>
    <w:rPr>
      <w:sz w:val="16"/>
      <w:szCs w:val="16"/>
    </w:rPr>
  </w:style>
  <w:style w:type="character" w:styleId="PageNumber">
    <w:name w:val="page number"/>
    <w:basedOn w:val="DefaultParagraphFont"/>
    <w:semiHidden/>
    <w:rsid w:val="00845556"/>
  </w:style>
  <w:style w:type="paragraph" w:styleId="BodyText">
    <w:name w:val="Body Text"/>
    <w:basedOn w:val="Normal"/>
    <w:link w:val="BodyTextChar"/>
    <w:semiHidden/>
    <w:rsid w:val="00845556"/>
    <w:pPr>
      <w:jc w:val="both"/>
    </w:pPr>
    <w:rPr>
      <w:rFonts w:eastAsia="Times New Roman" w:cs="Times New Roman"/>
    </w:rPr>
  </w:style>
  <w:style w:type="character" w:customStyle="1" w:styleId="BodyTextChar">
    <w:name w:val="Body Text Char"/>
    <w:basedOn w:val="DefaultParagraphFont"/>
    <w:link w:val="BodyText"/>
    <w:semiHidden/>
    <w:rsid w:val="00845556"/>
    <w:rPr>
      <w:rFonts w:ascii="Century Schoolbook" w:eastAsia="Times New Roman" w:hAnsi="Century Schoolbook" w:cs="Times New Roman"/>
      <w:szCs w:val="20"/>
    </w:rPr>
  </w:style>
  <w:style w:type="character" w:styleId="Hyperlink">
    <w:name w:val="Hyperlink"/>
    <w:rsid w:val="0084555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556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556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55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5556"/>
    <w:pPr>
      <w:contextualSpacing/>
    </w:pPr>
    <w:rPr>
      <w:rFonts w:eastAsia="Times New Roman" w:cs="Times New Roman"/>
    </w:rPr>
  </w:style>
  <w:style w:type="table" w:styleId="TableGrid">
    <w:name w:val="Table Grid"/>
    <w:basedOn w:val="TableNormal"/>
    <w:uiPriority w:val="39"/>
    <w:rsid w:val="00300BC4"/>
    <w:pPr>
      <w:spacing w:before="0" w:after="0"/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00BC4"/>
    <w:pPr>
      <w:spacing w:before="0" w:after="0"/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0B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Fischer@bcx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9F2335AF954B1C9F4C49DCF6924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21D32-E255-40A0-A0BB-1841D114C474}"/>
      </w:docPartPr>
      <w:docPartBody>
        <w:p w:rsidR="00181A3B" w:rsidRDefault="00316B72" w:rsidP="00316B72">
          <w:pPr>
            <w:pStyle w:val="CE9F2335AF954B1C9F4C49DCF69246C12"/>
          </w:pPr>
          <w:r w:rsidRPr="00300BC4">
            <w:rPr>
              <w:color w:val="AEAAAA" w:themeColor="background2" w:themeShade="BF"/>
            </w:rPr>
            <w:t>Enter you First, Middle and Last Name Here</w:t>
          </w:r>
        </w:p>
      </w:docPartBody>
    </w:docPart>
    <w:docPart>
      <w:docPartPr>
        <w:name w:val="78C8F34D72C3411AA5529FF54E893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F5FE4-2A71-4336-A572-5C5B8902FBA1}"/>
      </w:docPartPr>
      <w:docPartBody>
        <w:p w:rsidR="00181A3B" w:rsidRDefault="00316B72" w:rsidP="00316B72">
          <w:pPr>
            <w:pStyle w:val="78C8F34D72C3411AA5529FF54E893CFD2"/>
          </w:pPr>
          <w:r w:rsidRPr="00300BC4">
            <w:rPr>
              <w:color w:val="AEAAAA" w:themeColor="background2" w:themeShade="BF"/>
              <w:szCs w:val="22"/>
            </w:rPr>
            <w:t>Enter the Best Phone No. to reach you.</w:t>
          </w:r>
        </w:p>
      </w:docPartBody>
    </w:docPart>
    <w:docPart>
      <w:docPartPr>
        <w:name w:val="63A7B336EB7043BABDE357FB869FA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768E2-6262-4C75-8212-39F1F65001DA}"/>
      </w:docPartPr>
      <w:docPartBody>
        <w:p w:rsidR="00181A3B" w:rsidRDefault="00316B72" w:rsidP="00316B72">
          <w:pPr>
            <w:pStyle w:val="63A7B336EB7043BABDE357FB869FAE7D2"/>
          </w:pPr>
          <w:r w:rsidRPr="00300BC4">
            <w:rPr>
              <w:color w:val="AEAAAA" w:themeColor="background2" w:themeShade="BF"/>
              <w:szCs w:val="22"/>
            </w:rPr>
            <w:t>Enter your email address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Bold">
    <w:panose1 w:val="020B07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79D7"/>
    <w:rsid w:val="001379D7"/>
    <w:rsid w:val="00181A3B"/>
    <w:rsid w:val="0031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D2B60477FF47629064245272A3AA7F">
    <w:name w:val="3BD2B60477FF47629064245272A3AA7F"/>
    <w:rsid w:val="001379D7"/>
  </w:style>
  <w:style w:type="paragraph" w:customStyle="1" w:styleId="87A7D70FA8914F1AB357187813BC9550">
    <w:name w:val="87A7D70FA8914F1AB357187813BC9550"/>
    <w:rsid w:val="001379D7"/>
  </w:style>
  <w:style w:type="character" w:styleId="PlaceholderText">
    <w:name w:val="Placeholder Text"/>
    <w:basedOn w:val="DefaultParagraphFont"/>
    <w:uiPriority w:val="99"/>
    <w:semiHidden/>
    <w:rsid w:val="00316B72"/>
    <w:rPr>
      <w:color w:val="808080"/>
    </w:rPr>
  </w:style>
  <w:style w:type="paragraph" w:customStyle="1" w:styleId="E45C501B987B482FBCA32452FACAFFEE">
    <w:name w:val="E45C501B987B482FBCA32452FACAFFEE"/>
    <w:rsid w:val="001379D7"/>
  </w:style>
  <w:style w:type="paragraph" w:customStyle="1" w:styleId="CEF1A3D137614C56959F200716800097">
    <w:name w:val="CEF1A3D137614C56959F200716800097"/>
    <w:rsid w:val="001379D7"/>
  </w:style>
  <w:style w:type="paragraph" w:customStyle="1" w:styleId="8C94CBACDFAF4AC395DBF5814E1B5003">
    <w:name w:val="8C94CBACDFAF4AC395DBF5814E1B5003"/>
    <w:rsid w:val="001379D7"/>
  </w:style>
  <w:style w:type="paragraph" w:customStyle="1" w:styleId="10C81FE3EE4C4F3BAD92B279075F41C0">
    <w:name w:val="10C81FE3EE4C4F3BAD92B279075F41C0"/>
    <w:rsid w:val="001379D7"/>
  </w:style>
  <w:style w:type="paragraph" w:customStyle="1" w:styleId="CE9F2335AF954B1C9F4C49DCF69246C1">
    <w:name w:val="CE9F2335AF954B1C9F4C49DCF69246C1"/>
    <w:rsid w:val="001379D7"/>
  </w:style>
  <w:style w:type="paragraph" w:customStyle="1" w:styleId="78C8F34D72C3411AA5529FF54E893CFD">
    <w:name w:val="78C8F34D72C3411AA5529FF54E893CFD"/>
    <w:rsid w:val="001379D7"/>
  </w:style>
  <w:style w:type="paragraph" w:customStyle="1" w:styleId="63A7B336EB7043BABDE357FB869FAE7D">
    <w:name w:val="63A7B336EB7043BABDE357FB869FAE7D"/>
    <w:rsid w:val="001379D7"/>
  </w:style>
  <w:style w:type="paragraph" w:customStyle="1" w:styleId="CE9F2335AF954B1C9F4C49DCF69246C11">
    <w:name w:val="CE9F2335AF954B1C9F4C49DCF69246C11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78C8F34D72C3411AA5529FF54E893CFD1">
    <w:name w:val="78C8F34D72C3411AA5529FF54E893CFD1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63A7B336EB7043BABDE357FB869FAE7D1">
    <w:name w:val="63A7B336EB7043BABDE357FB869FAE7D1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E806B80F63954EDBADBDD6459ADE1DE0">
    <w:name w:val="E806B80F63954EDBADBDD6459ADE1DE0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3AC94E920E434AE495E395B0BD432CA5">
    <w:name w:val="3AC94E920E434AE495E395B0BD432CA5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44D4A910A2204838AED81B8C80B828A0">
    <w:name w:val="44D4A910A2204838AED81B8C80B828A0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84D5E3364B534E17A2101D9A07F89035">
    <w:name w:val="84D5E3364B534E17A2101D9A07F89035"/>
    <w:rsid w:val="001379D7"/>
    <w:pPr>
      <w:spacing w:before="120" w:after="120" w:line="240" w:lineRule="auto"/>
    </w:pPr>
    <w:rPr>
      <w:rFonts w:eastAsiaTheme="minorHAnsi"/>
      <w:szCs w:val="20"/>
    </w:rPr>
  </w:style>
  <w:style w:type="paragraph" w:customStyle="1" w:styleId="CE9F2335AF954B1C9F4C49DCF69246C12">
    <w:name w:val="CE9F2335AF954B1C9F4C49DCF69246C12"/>
    <w:rsid w:val="00316B72"/>
    <w:pPr>
      <w:spacing w:before="120" w:after="120" w:line="240" w:lineRule="auto"/>
    </w:pPr>
    <w:rPr>
      <w:rFonts w:eastAsiaTheme="minorHAnsi"/>
      <w:szCs w:val="20"/>
    </w:rPr>
  </w:style>
  <w:style w:type="paragraph" w:customStyle="1" w:styleId="78C8F34D72C3411AA5529FF54E893CFD2">
    <w:name w:val="78C8F34D72C3411AA5529FF54E893CFD2"/>
    <w:rsid w:val="00316B72"/>
    <w:pPr>
      <w:spacing w:before="120" w:after="120" w:line="240" w:lineRule="auto"/>
    </w:pPr>
    <w:rPr>
      <w:rFonts w:eastAsiaTheme="minorHAnsi"/>
      <w:szCs w:val="20"/>
    </w:rPr>
  </w:style>
  <w:style w:type="paragraph" w:customStyle="1" w:styleId="63A7B336EB7043BABDE357FB869FAE7D2">
    <w:name w:val="63A7B336EB7043BABDE357FB869FAE7D2"/>
    <w:rsid w:val="00316B72"/>
    <w:pPr>
      <w:spacing w:before="120" w:after="120" w:line="240" w:lineRule="auto"/>
    </w:pPr>
    <w:rPr>
      <w:rFonts w:eastAsiaTheme="minorHAnsi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2DF0E-8DE1-4781-89C6-E6863341D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23BD9A-2EA8-4173-B8F1-338FA096D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939C0C-CDAD-4748-AC36-98F4726747A7}">
  <ds:schemaRefs>
    <ds:schemaRef ds:uri="http://purl.org/dc/elements/1.1/"/>
    <ds:schemaRef ds:uri="http://schemas.microsoft.com/office/2006/metadata/properties"/>
    <ds:schemaRef ds:uri="http://purl.org/dc/terms/"/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8fa0e19-7aca-45c5-8e7c-4449160e68b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6</cp:revision>
  <dcterms:created xsi:type="dcterms:W3CDTF">2020-03-04T20:59:00Z</dcterms:created>
  <dcterms:modified xsi:type="dcterms:W3CDTF">2020-03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